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A104D1" w14:textId="71B3F428" w:rsidR="007B6F8E" w:rsidRDefault="0050727B">
      <w:pPr>
        <w:rPr>
          <w:lang w:val="en-IN"/>
        </w:rPr>
      </w:pPr>
      <w:r w:rsidRPr="0050727B">
        <w:rPr>
          <w:lang w:val="en-IN"/>
        </w:rPr>
        <w:drawing>
          <wp:inline distT="0" distB="0" distL="0" distR="0" wp14:anchorId="1FAAA835" wp14:editId="5B7FF7DC">
            <wp:extent cx="1962251" cy="368319"/>
            <wp:effectExtent l="0" t="0" r="0" b="0"/>
            <wp:docPr id="2066308794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308794" name="Picture 1" descr="A close-up of a sig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C283A" w14:textId="77777777" w:rsidR="0050727B" w:rsidRDefault="0050727B">
      <w:pPr>
        <w:rPr>
          <w:lang w:val="en-IN"/>
        </w:rPr>
      </w:pPr>
    </w:p>
    <w:p w14:paraId="2794CC02" w14:textId="77777777" w:rsidR="00CE2C90" w:rsidRDefault="00CE2C90" w:rsidP="00CE2C90">
      <w:pPr>
        <w:rPr>
          <w:b/>
          <w:bCs/>
        </w:rPr>
      </w:pPr>
    </w:p>
    <w:p w14:paraId="12633D8C" w14:textId="77777777" w:rsidR="00CE2C90" w:rsidRDefault="00CE2C90" w:rsidP="00CE2C90">
      <w:pPr>
        <w:rPr>
          <w:b/>
          <w:bCs/>
        </w:rPr>
      </w:pPr>
      <w:r w:rsidRPr="009D43BE">
        <w:rPr>
          <w:b/>
          <w:bCs/>
          <w:noProof/>
        </w:rPr>
        <w:drawing>
          <wp:inline distT="0" distB="0" distL="0" distR="0" wp14:anchorId="08810E10" wp14:editId="5A052074">
            <wp:extent cx="2267067" cy="285765"/>
            <wp:effectExtent l="0" t="0" r="0" b="0"/>
            <wp:docPr id="1091325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2586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EF04" w14:textId="77777777" w:rsidR="00CE2C90" w:rsidRDefault="00CE2C90" w:rsidP="00CE2C90">
      <w:pPr>
        <w:rPr>
          <w:b/>
          <w:bCs/>
        </w:rPr>
      </w:pPr>
      <w:r w:rsidRPr="0017613F">
        <w:rPr>
          <w:b/>
          <w:bCs/>
          <w:noProof/>
        </w:rPr>
        <w:drawing>
          <wp:inline distT="0" distB="0" distL="0" distR="0" wp14:anchorId="11BAD52A" wp14:editId="479069A0">
            <wp:extent cx="2228965" cy="228612"/>
            <wp:effectExtent l="0" t="0" r="0" b="0"/>
            <wp:docPr id="1370809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80904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270C" w14:textId="77777777" w:rsidR="00CE2C90" w:rsidRDefault="00CE2C90" w:rsidP="00CE2C90">
      <w:pPr>
        <w:rPr>
          <w:b/>
          <w:bCs/>
        </w:rPr>
      </w:pPr>
      <w:r w:rsidRPr="0017613F">
        <w:rPr>
          <w:b/>
          <w:bCs/>
          <w:noProof/>
        </w:rPr>
        <w:drawing>
          <wp:inline distT="0" distB="0" distL="0" distR="0" wp14:anchorId="0A30EFE7" wp14:editId="060FCEEF">
            <wp:extent cx="2254366" cy="444523"/>
            <wp:effectExtent l="0" t="0" r="0" b="0"/>
            <wp:docPr id="76992702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92702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8D2DA" w14:textId="77777777" w:rsidR="00CE2C90" w:rsidRDefault="00CE2C90" w:rsidP="00CE2C90">
      <w:pPr>
        <w:rPr>
          <w:b/>
          <w:bCs/>
        </w:rPr>
      </w:pPr>
      <w:r w:rsidRPr="0017613F">
        <w:rPr>
          <w:b/>
          <w:bCs/>
          <w:noProof/>
        </w:rPr>
        <w:drawing>
          <wp:inline distT="0" distB="0" distL="0" distR="0" wp14:anchorId="72175509" wp14:editId="042627E5">
            <wp:extent cx="2292468" cy="292115"/>
            <wp:effectExtent l="0" t="0" r="0" b="0"/>
            <wp:docPr id="1731088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08898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DA05C" w14:textId="77777777" w:rsidR="00CE2C90" w:rsidRDefault="00CE2C90" w:rsidP="00CE2C90">
      <w:pPr>
        <w:tabs>
          <w:tab w:val="left" w:pos="3557"/>
        </w:tabs>
        <w:rPr>
          <w:b/>
          <w:bCs/>
        </w:rPr>
      </w:pPr>
      <w:r w:rsidRPr="009D43BE">
        <w:rPr>
          <w:b/>
          <w:bCs/>
          <w:noProof/>
        </w:rPr>
        <w:drawing>
          <wp:inline distT="0" distB="0" distL="0" distR="0" wp14:anchorId="46D525C7" wp14:editId="7A1715DC">
            <wp:extent cx="2254366" cy="234962"/>
            <wp:effectExtent l="0" t="0" r="0" b="0"/>
            <wp:docPr id="808873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733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8E82" w14:textId="77777777" w:rsidR="00CE2C90" w:rsidRDefault="00CE2C90" w:rsidP="00CE2C90">
      <w:pPr>
        <w:tabs>
          <w:tab w:val="left" w:pos="3557"/>
        </w:tabs>
        <w:rPr>
          <w:b/>
          <w:bCs/>
        </w:rPr>
      </w:pPr>
      <w:r w:rsidRPr="009D43BE">
        <w:rPr>
          <w:b/>
          <w:bCs/>
          <w:noProof/>
        </w:rPr>
        <w:drawing>
          <wp:inline distT="0" distB="0" distL="0" distR="0" wp14:anchorId="62AE9F91" wp14:editId="602C6740">
            <wp:extent cx="2248016" cy="234962"/>
            <wp:effectExtent l="0" t="0" r="0" b="0"/>
            <wp:docPr id="1498350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3505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6695C" w14:textId="77777777" w:rsidR="00CE2C90" w:rsidRPr="00CE2C90" w:rsidRDefault="00CE2C90">
      <w:pPr>
        <w:rPr>
          <w:lang w:val="en-IN"/>
        </w:rPr>
      </w:pPr>
    </w:p>
    <w:sectPr w:rsidR="00CE2C90" w:rsidRPr="00CE2C90">
      <w:footerReference w:type="even" r:id="rId13"/>
      <w:footerReference w:type="defaul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C93E5D" w14:textId="77777777" w:rsidR="00FA197C" w:rsidRDefault="00FA197C" w:rsidP="00CE2C90">
      <w:pPr>
        <w:spacing w:after="0" w:line="240" w:lineRule="auto"/>
      </w:pPr>
      <w:r>
        <w:separator/>
      </w:r>
    </w:p>
  </w:endnote>
  <w:endnote w:type="continuationSeparator" w:id="0">
    <w:p w14:paraId="2071FF51" w14:textId="77777777" w:rsidR="00FA197C" w:rsidRDefault="00FA197C" w:rsidP="00CE2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E11022" w14:textId="1EE0BC39" w:rsidR="00CE2C90" w:rsidRDefault="00CE2C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EA1963F" wp14:editId="1F428F1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97627559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F05172A" w14:textId="21567A7B" w:rsidR="00CE2C90" w:rsidRPr="00CE2C90" w:rsidRDefault="00CE2C90" w:rsidP="00CE2C9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E2C9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A1963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textbox style="mso-fit-shape-to-text:t" inset="20pt,0,0,15pt">
                <w:txbxContent>
                  <w:p w14:paraId="1F05172A" w14:textId="21567A7B" w:rsidR="00CE2C90" w:rsidRPr="00CE2C90" w:rsidRDefault="00CE2C90" w:rsidP="00CE2C9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E2C9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AC75C7" w14:textId="4E05D90D" w:rsidR="00CE2C90" w:rsidRDefault="00CE2C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164A502" wp14:editId="4C392B56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076465966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C34CBE" w14:textId="3B63D83C" w:rsidR="00CE2C90" w:rsidRPr="00CE2C90" w:rsidRDefault="00CE2C90" w:rsidP="00CE2C9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E2C9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64A50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textbox style="mso-fit-shape-to-text:t" inset="20pt,0,0,15pt">
                <w:txbxContent>
                  <w:p w14:paraId="0CC34CBE" w14:textId="3B63D83C" w:rsidR="00CE2C90" w:rsidRPr="00CE2C90" w:rsidRDefault="00CE2C90" w:rsidP="00CE2C9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E2C9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F941E" w14:textId="3C791961" w:rsidR="00CE2C90" w:rsidRDefault="00CE2C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CCF6E0A" wp14:editId="143A1E8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727694930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9438D2" w14:textId="0354A796" w:rsidR="00CE2C90" w:rsidRPr="00CE2C90" w:rsidRDefault="00CE2C90" w:rsidP="00CE2C9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E2C90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CF6E0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textbox style="mso-fit-shape-to-text:t" inset="20pt,0,0,15pt">
                <w:txbxContent>
                  <w:p w14:paraId="5A9438D2" w14:textId="0354A796" w:rsidR="00CE2C90" w:rsidRPr="00CE2C90" w:rsidRDefault="00CE2C90" w:rsidP="00CE2C9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E2C90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ACC847" w14:textId="77777777" w:rsidR="00FA197C" w:rsidRDefault="00FA197C" w:rsidP="00CE2C90">
      <w:pPr>
        <w:spacing w:after="0" w:line="240" w:lineRule="auto"/>
      </w:pPr>
      <w:r>
        <w:separator/>
      </w:r>
    </w:p>
  </w:footnote>
  <w:footnote w:type="continuationSeparator" w:id="0">
    <w:p w14:paraId="35B190D3" w14:textId="77777777" w:rsidR="00FA197C" w:rsidRDefault="00FA197C" w:rsidP="00CE2C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LMwt7SwMLA0sjRS0lEKTi0uzszPAykwqgUAckltmiwAAAA="/>
  </w:docVars>
  <w:rsids>
    <w:rsidRoot w:val="004169B2"/>
    <w:rsid w:val="000A658C"/>
    <w:rsid w:val="00374B55"/>
    <w:rsid w:val="004169B2"/>
    <w:rsid w:val="00421A0C"/>
    <w:rsid w:val="00482F8F"/>
    <w:rsid w:val="0050727B"/>
    <w:rsid w:val="006D294B"/>
    <w:rsid w:val="007B6F8E"/>
    <w:rsid w:val="00824FAE"/>
    <w:rsid w:val="008D1D5C"/>
    <w:rsid w:val="00AF3768"/>
    <w:rsid w:val="00CE2C90"/>
    <w:rsid w:val="00D405BA"/>
    <w:rsid w:val="00DB37FC"/>
    <w:rsid w:val="00DD3A83"/>
    <w:rsid w:val="00F372CB"/>
    <w:rsid w:val="00FA1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13A670"/>
  <w15:chartTrackingRefBased/>
  <w15:docId w15:val="{1E02A177-6997-434D-9F70-90D71F1F5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C90"/>
  </w:style>
  <w:style w:type="paragraph" w:styleId="Heading1">
    <w:name w:val="heading 1"/>
    <w:basedOn w:val="Normal"/>
    <w:next w:val="Normal"/>
    <w:link w:val="Heading1Char"/>
    <w:uiPriority w:val="9"/>
    <w:qFormat/>
    <w:rsid w:val="004169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69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69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69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9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69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69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69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69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69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69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69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69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9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69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69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69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69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69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69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69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69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69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69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69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69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69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69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69B2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CE2C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4</cp:revision>
  <dcterms:created xsi:type="dcterms:W3CDTF">2024-07-10T12:07:00Z</dcterms:created>
  <dcterms:modified xsi:type="dcterms:W3CDTF">2024-07-10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9202a1792adf6b85de9426f3885449794de2e61a5d0410ad9d3968d0dd6296</vt:lpwstr>
  </property>
  <property fmtid="{D5CDD505-2E9C-101B-9397-08002B2CF9AE}" pid="3" name="ClassificationContentMarkingFooterShapeIds">
    <vt:lpwstr>2b5fbe52,711b7fa7,7bc45b2e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